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46B1F" w14:textId="77777777" w:rsidR="00847EB2" w:rsidRDefault="00847EB2" w:rsidP="00847EB2">
      <w:pPr>
        <w:widowControl/>
        <w:tabs>
          <w:tab w:val="left" w:pos="7200"/>
        </w:tabs>
        <w:suppressAutoHyphens/>
        <w:ind w:right="-29"/>
        <w:rPr>
          <w:bCs/>
          <w:caps/>
          <w:lang w:val="fr-CA"/>
        </w:rPr>
      </w:pPr>
      <w:r w:rsidRPr="00847EB2">
        <w:rPr>
          <w:caps/>
          <w:lang w:val="fr-CA"/>
        </w:rPr>
        <w:t>CONVENTION INTERAMÉRICAINE SUR LA</w:t>
      </w:r>
      <w:r w:rsidRPr="00847EB2">
        <w:rPr>
          <w:caps/>
          <w:lang w:val="fr-CA"/>
        </w:rPr>
        <w:tab/>
        <w:t>OEA/</w:t>
      </w:r>
      <w:proofErr w:type="spellStart"/>
      <w:r w:rsidRPr="00847EB2">
        <w:rPr>
          <w:caps/>
          <w:lang w:val="fr-CA"/>
        </w:rPr>
        <w:t>S</w:t>
      </w:r>
      <w:r w:rsidRPr="00847EB2">
        <w:rPr>
          <w:lang w:val="fr-CA"/>
        </w:rPr>
        <w:t>er.K</w:t>
      </w:r>
      <w:proofErr w:type="spellEnd"/>
      <w:r w:rsidRPr="00847EB2">
        <w:rPr>
          <w:lang w:val="fr-CA"/>
        </w:rPr>
        <w:t>/XLIV.2</w:t>
      </w:r>
    </w:p>
    <w:p w14:paraId="50BE48AC" w14:textId="07DDB197" w:rsidR="00847EB2" w:rsidRPr="00847EB2" w:rsidRDefault="00847EB2" w:rsidP="00847EB2">
      <w:pPr>
        <w:widowControl/>
        <w:tabs>
          <w:tab w:val="left" w:pos="7200"/>
        </w:tabs>
        <w:suppressAutoHyphens/>
        <w:ind w:right="-749"/>
        <w:rPr>
          <w:caps/>
          <w:lang w:val="fr-CA"/>
        </w:rPr>
      </w:pPr>
      <w:r w:rsidRPr="00847EB2">
        <w:rPr>
          <w:caps/>
          <w:lang w:val="fr-CA"/>
        </w:rPr>
        <w:t>TRANSPARENCE DE L’ACQUISITION DES</w:t>
      </w:r>
      <w:r w:rsidRPr="00847EB2">
        <w:rPr>
          <w:lang w:val="fr-CA"/>
        </w:rPr>
        <w:tab/>
      </w:r>
      <w:r w:rsidRPr="00847EB2">
        <w:rPr>
          <w:caps/>
          <w:lang w:val="fr-CA"/>
        </w:rPr>
        <w:t>CITAAC/CEP-II/</w:t>
      </w:r>
      <w:r w:rsidRPr="00847EB2">
        <w:rPr>
          <w:lang w:val="fr-CA"/>
        </w:rPr>
        <w:t>doc.8/22 rev.</w:t>
      </w:r>
      <w:r w:rsidR="00D32FA3">
        <w:rPr>
          <w:lang w:val="fr-CA"/>
        </w:rPr>
        <w:t>2</w:t>
      </w:r>
    </w:p>
    <w:p w14:paraId="2EF6C21B" w14:textId="5EF2B077" w:rsidR="00847EB2" w:rsidRPr="00847EB2" w:rsidRDefault="00847EB2" w:rsidP="00847EB2">
      <w:pPr>
        <w:widowControl/>
        <w:tabs>
          <w:tab w:val="left" w:pos="7200"/>
        </w:tabs>
        <w:suppressAutoHyphens/>
        <w:ind w:right="-29"/>
        <w:rPr>
          <w:bCs/>
          <w:caps/>
          <w:lang w:val="fr-CA"/>
        </w:rPr>
      </w:pPr>
      <w:r w:rsidRPr="00847EB2">
        <w:rPr>
          <w:caps/>
          <w:lang w:val="fr-CA"/>
        </w:rPr>
        <w:t>ARMES CLASSIQUES (CITAAC)</w:t>
      </w:r>
      <w:r w:rsidRPr="00847EB2">
        <w:rPr>
          <w:caps/>
          <w:lang w:val="fr-CA"/>
        </w:rPr>
        <w:tab/>
      </w:r>
      <w:r w:rsidR="00D32FA3" w:rsidRPr="00847EB2">
        <w:rPr>
          <w:caps/>
          <w:lang w:val="fr-CA"/>
        </w:rPr>
        <w:t>1</w:t>
      </w:r>
      <w:r w:rsidR="00D32FA3">
        <w:rPr>
          <w:caps/>
          <w:lang w:val="fr-CA"/>
        </w:rPr>
        <w:t>9</w:t>
      </w:r>
      <w:r w:rsidR="00D32FA3" w:rsidRPr="00847EB2">
        <w:rPr>
          <w:caps/>
          <w:lang w:val="fr-CA"/>
        </w:rPr>
        <w:t xml:space="preserve"> </w:t>
      </w:r>
      <w:r w:rsidRPr="00847EB2">
        <w:rPr>
          <w:lang w:val="fr-CA"/>
        </w:rPr>
        <w:t>avril</w:t>
      </w:r>
      <w:r w:rsidRPr="00847EB2">
        <w:rPr>
          <w:caps/>
          <w:lang w:val="fr-CA"/>
        </w:rPr>
        <w:t xml:space="preserve"> 2022</w:t>
      </w:r>
    </w:p>
    <w:p w14:paraId="4B81548F" w14:textId="665CA9C8" w:rsidR="00847EB2" w:rsidRPr="00847EB2" w:rsidRDefault="00847EB2" w:rsidP="00847EB2">
      <w:pPr>
        <w:widowControl/>
        <w:tabs>
          <w:tab w:val="left" w:pos="6545"/>
        </w:tabs>
        <w:rPr>
          <w:u w:val="single"/>
          <w:lang w:val="fr-CA"/>
        </w:rPr>
      </w:pPr>
      <w:r w:rsidRPr="00847EB2">
        <w:rPr>
          <w:u w:val="single"/>
          <w:lang w:val="fr-CA"/>
        </w:rPr>
        <w:t>Deuxième Conférence des États parties</w:t>
      </w:r>
      <w:r w:rsidRPr="00847EB2">
        <w:rPr>
          <w:lang w:val="fr-CA"/>
        </w:rPr>
        <w:t xml:space="preserve"> </w:t>
      </w:r>
      <w:r w:rsidRPr="00847EB2">
        <w:rPr>
          <w:lang w:val="fr-CA"/>
        </w:rPr>
        <w:tab/>
      </w:r>
      <w:r w:rsidRPr="00847EB2">
        <w:rPr>
          <w:lang w:val="fr-CA"/>
        </w:rPr>
        <w:tab/>
      </w:r>
      <w:r>
        <w:rPr>
          <w:lang w:val="fr-CA"/>
        </w:rPr>
        <w:t xml:space="preserve">   </w:t>
      </w:r>
      <w:r w:rsidRPr="00847EB2">
        <w:rPr>
          <w:lang w:val="fr-CA"/>
        </w:rPr>
        <w:t>Original: anglais</w:t>
      </w:r>
    </w:p>
    <w:p w14:paraId="3B95C81E" w14:textId="77777777" w:rsidR="00847EB2" w:rsidRPr="00847EB2" w:rsidRDefault="00847EB2" w:rsidP="00847EB2">
      <w:pPr>
        <w:widowControl/>
        <w:tabs>
          <w:tab w:val="left" w:pos="6545"/>
        </w:tabs>
        <w:rPr>
          <w:lang w:val="fr-CA"/>
        </w:rPr>
      </w:pPr>
      <w:r w:rsidRPr="00847EB2">
        <w:rPr>
          <w:lang w:val="fr-CA"/>
        </w:rPr>
        <w:t>19 avril 2022</w:t>
      </w:r>
    </w:p>
    <w:p w14:paraId="7C2AFC63" w14:textId="77777777" w:rsidR="00847EB2" w:rsidRPr="00847EB2" w:rsidRDefault="00847EB2" w:rsidP="00847EB2">
      <w:pPr>
        <w:pStyle w:val="BodyText"/>
        <w:widowControl/>
        <w:spacing w:before="6"/>
        <w:rPr>
          <w:lang w:val="fr-CA"/>
        </w:rPr>
      </w:pPr>
      <w:r w:rsidRPr="00847EB2">
        <w:rPr>
          <w:lang w:val="fr-CA"/>
        </w:rPr>
        <w:t>Format virtuel</w:t>
      </w:r>
    </w:p>
    <w:p w14:paraId="18216BD6" w14:textId="77777777" w:rsidR="00847EB2" w:rsidRPr="00847EB2" w:rsidRDefault="00847EB2" w:rsidP="00847EB2">
      <w:pPr>
        <w:widowControl/>
        <w:tabs>
          <w:tab w:val="left" w:pos="7200"/>
        </w:tabs>
        <w:suppressAutoHyphens/>
        <w:ind w:right="-29"/>
        <w:rPr>
          <w:u w:val="single"/>
          <w:lang w:val="fr-CA"/>
        </w:rPr>
      </w:pPr>
      <w:r w:rsidRPr="00847EB2">
        <w:rPr>
          <w:lang w:val="fr-CA"/>
        </w:rPr>
        <w:tab/>
      </w:r>
    </w:p>
    <w:p w14:paraId="5532AC9C" w14:textId="77777777" w:rsidR="00847EB2" w:rsidRDefault="00847EB2" w:rsidP="00847EB2">
      <w:pPr>
        <w:pStyle w:val="BodyText"/>
        <w:widowControl/>
        <w:spacing w:before="1"/>
        <w:rPr>
          <w:lang w:val="fr-FR"/>
        </w:rPr>
      </w:pPr>
    </w:p>
    <w:p w14:paraId="1414BB89" w14:textId="77777777" w:rsidR="00847EB2" w:rsidRDefault="00847EB2" w:rsidP="00847EB2">
      <w:pPr>
        <w:pStyle w:val="BodyText"/>
        <w:widowControl/>
        <w:spacing w:before="1"/>
        <w:rPr>
          <w:lang w:val="fr-FR"/>
        </w:rPr>
      </w:pPr>
    </w:p>
    <w:p w14:paraId="7A6B2898" w14:textId="77777777" w:rsidR="00847EB2" w:rsidRDefault="00847EB2" w:rsidP="00847EB2">
      <w:pPr>
        <w:pStyle w:val="BodyText"/>
        <w:widowControl/>
        <w:spacing w:before="1"/>
        <w:rPr>
          <w:lang w:val="fr-FR"/>
        </w:rPr>
      </w:pPr>
    </w:p>
    <w:p w14:paraId="7C014766" w14:textId="77777777" w:rsidR="00847EB2" w:rsidRDefault="00847EB2" w:rsidP="00847EB2">
      <w:pPr>
        <w:pStyle w:val="BodyText"/>
        <w:widowControl/>
        <w:spacing w:before="1"/>
        <w:rPr>
          <w:lang w:val="fr-FR"/>
        </w:rPr>
      </w:pPr>
    </w:p>
    <w:p w14:paraId="70A46271" w14:textId="194760F1" w:rsidR="00847EB2" w:rsidRPr="00847EB2" w:rsidRDefault="00847EB2" w:rsidP="00847EB2">
      <w:pPr>
        <w:pStyle w:val="BodyText"/>
        <w:widowControl/>
        <w:ind w:right="10"/>
        <w:jc w:val="center"/>
        <w:rPr>
          <w:lang w:val="fr-CA"/>
        </w:rPr>
      </w:pPr>
      <w:r w:rsidRPr="00847EB2">
        <w:rPr>
          <w:lang w:val="fr-CA"/>
        </w:rPr>
        <w:t xml:space="preserve">RECOMMANDATIONS </w:t>
      </w:r>
      <w:r w:rsidR="00265150">
        <w:rPr>
          <w:lang w:val="fr-CA"/>
        </w:rPr>
        <w:t>DE LA</w:t>
      </w:r>
      <w:r w:rsidR="007F779B">
        <w:rPr>
          <w:lang w:val="fr-CA"/>
        </w:rPr>
        <w:t xml:space="preserve"> </w:t>
      </w:r>
      <w:r w:rsidRPr="00847EB2">
        <w:rPr>
          <w:lang w:val="fr-CA"/>
        </w:rPr>
        <w:t>DEUXIÈME CONFÉRENCE DES ÉTATS PARTIES À LA CITAAC</w:t>
      </w:r>
    </w:p>
    <w:p w14:paraId="50E6FF6D" w14:textId="0E6B8788" w:rsidR="00847EB2" w:rsidRDefault="00847EB2" w:rsidP="00847EB2">
      <w:pPr>
        <w:pStyle w:val="BodyText"/>
        <w:widowControl/>
        <w:ind w:left="397" w:right="397"/>
        <w:jc w:val="center"/>
        <w:rPr>
          <w:lang w:val="fr-CA"/>
        </w:rPr>
      </w:pPr>
      <w:r w:rsidRPr="00847EB2">
        <w:rPr>
          <w:lang w:val="fr-CA"/>
        </w:rPr>
        <w:t>(</w:t>
      </w:r>
      <w:r w:rsidR="00D32FA3" w:rsidRPr="00A10946">
        <w:rPr>
          <w:lang w:val="fr-CA"/>
        </w:rPr>
        <w:t xml:space="preserve">Approuvées le </w:t>
      </w:r>
      <w:r w:rsidR="00D32FA3">
        <w:rPr>
          <w:lang w:val="fr-CA"/>
        </w:rPr>
        <w:t>19</w:t>
      </w:r>
      <w:r w:rsidR="00D32FA3" w:rsidRPr="00A10946">
        <w:rPr>
          <w:lang w:val="fr-CA"/>
        </w:rPr>
        <w:t xml:space="preserve"> </w:t>
      </w:r>
      <w:r w:rsidR="00D32FA3">
        <w:rPr>
          <w:lang w:val="fr-CA"/>
        </w:rPr>
        <w:t>avril</w:t>
      </w:r>
      <w:r w:rsidR="00D32FA3" w:rsidRPr="00A10946">
        <w:rPr>
          <w:lang w:val="fr-CA"/>
        </w:rPr>
        <w:t xml:space="preserve"> 202</w:t>
      </w:r>
      <w:r w:rsidR="00D32FA3">
        <w:rPr>
          <w:lang w:val="fr-CA"/>
        </w:rPr>
        <w:t>2</w:t>
      </w:r>
      <w:r w:rsidRPr="00847EB2">
        <w:rPr>
          <w:lang w:val="fr-CA"/>
        </w:rPr>
        <w:t>)</w:t>
      </w:r>
    </w:p>
    <w:p w14:paraId="48E1E505" w14:textId="77777777" w:rsidR="00847EB2" w:rsidRDefault="00847EB2" w:rsidP="00847EB2">
      <w:pPr>
        <w:pStyle w:val="BodyText"/>
        <w:widowControl/>
        <w:rPr>
          <w:lang w:val="fr-FR"/>
        </w:rPr>
      </w:pPr>
    </w:p>
    <w:p w14:paraId="1D1BC44A" w14:textId="77777777" w:rsidR="00847EB2" w:rsidRDefault="00847EB2" w:rsidP="00847EB2">
      <w:pPr>
        <w:pStyle w:val="BodyText"/>
        <w:widowControl/>
        <w:spacing w:before="10"/>
        <w:rPr>
          <w:lang w:val="fr-FR"/>
        </w:rPr>
      </w:pPr>
    </w:p>
    <w:p w14:paraId="4D460BB2" w14:textId="77777777" w:rsidR="00847EB2" w:rsidRDefault="00847EB2" w:rsidP="00847EB2">
      <w:pPr>
        <w:widowControl/>
        <w:ind w:firstLine="720"/>
        <w:jc w:val="both"/>
        <w:rPr>
          <w:lang w:val="fr-CA"/>
        </w:rPr>
      </w:pPr>
      <w:r w:rsidRPr="00847EB2">
        <w:rPr>
          <w:lang w:val="fr-CA"/>
        </w:rPr>
        <w:t>Les États parties à la Convention interaméricaine sur la transparence de l'acquisition des armes classiques (CITAAC), réunis en format virtuel le 19 avril 2022 à l’occasion de la Deuxième Conférence des États parties à la Convention,</w:t>
      </w:r>
    </w:p>
    <w:p w14:paraId="133B8A14" w14:textId="77777777" w:rsidR="00847EB2" w:rsidRDefault="00847EB2" w:rsidP="00847EB2">
      <w:pPr>
        <w:pStyle w:val="BodyText"/>
        <w:widowControl/>
        <w:spacing w:before="10"/>
        <w:rPr>
          <w:lang w:val="fr-FR"/>
        </w:rPr>
      </w:pPr>
    </w:p>
    <w:p w14:paraId="6E2CCFA5" w14:textId="77777777" w:rsidR="00847EB2" w:rsidRDefault="00847EB2" w:rsidP="00847EB2">
      <w:pPr>
        <w:widowControl/>
        <w:ind w:firstLine="720"/>
        <w:jc w:val="both"/>
        <w:rPr>
          <w:lang w:val="fr-CA"/>
        </w:rPr>
      </w:pPr>
      <w:r w:rsidRPr="00847EB2">
        <w:rPr>
          <w:lang w:val="fr-CA"/>
        </w:rPr>
        <w:t>SOULIGNANT la pertinence de la CITAAC pour contribuer à l’ouverture et à la transparence dans les Amériques, et que la réalisation d’un des buts essentiels de l’Organisation des États Américains (OEA) énoncés dans sa Charte est d’obtenir une limitation effective des armes classiques et de permettre, de ce fait, que la plupart des ressources soit consacrée au développement économique et social des États membres,</w:t>
      </w:r>
    </w:p>
    <w:p w14:paraId="4826D77D" w14:textId="77777777" w:rsidR="00847EB2" w:rsidRDefault="00847EB2" w:rsidP="00847EB2">
      <w:pPr>
        <w:widowControl/>
        <w:rPr>
          <w:lang w:val="fr-FR" w:bidi="en-US"/>
        </w:rPr>
      </w:pPr>
    </w:p>
    <w:p w14:paraId="1525BBA4" w14:textId="77777777" w:rsidR="00847EB2" w:rsidRDefault="00847EB2" w:rsidP="00847EB2">
      <w:pPr>
        <w:widowControl/>
        <w:ind w:firstLine="720"/>
        <w:jc w:val="both"/>
        <w:rPr>
          <w:noProof/>
          <w:lang w:val="fr-CA"/>
        </w:rPr>
      </w:pPr>
      <w:r w:rsidRPr="00847EB2">
        <w:rPr>
          <w:lang w:val="fr-CA"/>
        </w:rPr>
        <w:t>AYANT À L’ESPRIT que la CITAAC reconnaît que les États membres, en application des Chartes de l’OEA et des Nations Unies, ont le droit inhérent d’assurer leur défense individuelle et collective,</w:t>
      </w:r>
    </w:p>
    <w:p w14:paraId="639C4543" w14:textId="77777777" w:rsidR="00847EB2" w:rsidRDefault="00847EB2" w:rsidP="00847EB2">
      <w:pPr>
        <w:pStyle w:val="BodyText"/>
        <w:widowControl/>
        <w:spacing w:before="10"/>
        <w:rPr>
          <w:noProof/>
          <w:lang w:val="fr-FR"/>
        </w:rPr>
      </w:pPr>
    </w:p>
    <w:p w14:paraId="7D1A0E80" w14:textId="77777777" w:rsidR="00847EB2" w:rsidRDefault="00847EB2" w:rsidP="00847EB2">
      <w:pPr>
        <w:widowControl/>
        <w:ind w:firstLine="720"/>
        <w:jc w:val="both"/>
        <w:rPr>
          <w:lang w:val="fr-CA"/>
        </w:rPr>
      </w:pPr>
      <w:r w:rsidRPr="00847EB2">
        <w:rPr>
          <w:lang w:val="fr-CA"/>
        </w:rPr>
        <w:t>RÉAFFIRMANT l'importance de la transparence dans les acquisitions et les transferts d'armes classiques en tant que mesures d’encouragement de la confiance et de la sécurité pour contribuer à la réduction des tensions et au renforcement de la paix et de la sécurité régionales et internationales,</w:t>
      </w:r>
    </w:p>
    <w:p w14:paraId="6BAB4BAB" w14:textId="77777777" w:rsidR="00847EB2" w:rsidRDefault="00847EB2" w:rsidP="00847EB2">
      <w:pPr>
        <w:pStyle w:val="BodyText"/>
        <w:widowControl/>
        <w:spacing w:before="10"/>
        <w:rPr>
          <w:lang w:val="fr-FR"/>
        </w:rPr>
      </w:pPr>
    </w:p>
    <w:p w14:paraId="2582D309" w14:textId="77777777" w:rsidR="00847EB2" w:rsidRDefault="00847EB2" w:rsidP="00847EB2">
      <w:pPr>
        <w:widowControl/>
        <w:ind w:firstLine="720"/>
        <w:jc w:val="both"/>
        <w:rPr>
          <w:lang w:val="fr-CA"/>
        </w:rPr>
      </w:pPr>
      <w:r w:rsidRPr="00847EB2">
        <w:rPr>
          <w:lang w:val="fr-CA"/>
        </w:rPr>
        <w:t>RECONNAISSANT l'importance de continuer à développer la coopération et l'assistance technique pour faciliter la mise en œuvre intégrale de la CITAAC, et la nécessité de relever les défis posés par les exigences en matière de rapports,</w:t>
      </w:r>
    </w:p>
    <w:p w14:paraId="26E6DA1C" w14:textId="77777777" w:rsidR="00847EB2" w:rsidRDefault="00847EB2" w:rsidP="00847EB2">
      <w:pPr>
        <w:pStyle w:val="BodyText"/>
        <w:widowControl/>
        <w:spacing w:before="10"/>
        <w:rPr>
          <w:lang w:val="fr-FR"/>
        </w:rPr>
      </w:pPr>
    </w:p>
    <w:p w14:paraId="014A35D9" w14:textId="77777777" w:rsidR="00847EB2" w:rsidRDefault="00847EB2" w:rsidP="00847EB2">
      <w:pPr>
        <w:widowControl/>
        <w:ind w:firstLine="720"/>
        <w:jc w:val="both"/>
        <w:rPr>
          <w:lang w:val="fr-CA"/>
        </w:rPr>
      </w:pPr>
      <w:r w:rsidRPr="00847EB2">
        <w:rPr>
          <w:lang w:val="fr-CA"/>
        </w:rPr>
        <w:t>CONSIDÉRANT l'approbation par la Conférence du Règlement de la Conférence des États parties et du Règlement du Comité consultatif, ainsi que le mandat énoncé au paragraphe 80 de la résolution AG/RES. 2970 (LI-O/21),</w:t>
      </w:r>
    </w:p>
    <w:p w14:paraId="170078DC" w14:textId="77777777" w:rsidR="00847EB2" w:rsidRDefault="00847EB2" w:rsidP="00847EB2">
      <w:pPr>
        <w:widowControl/>
        <w:ind w:right="116"/>
        <w:jc w:val="both"/>
        <w:rPr>
          <w:lang w:val="fr-FR"/>
        </w:rPr>
      </w:pPr>
    </w:p>
    <w:p w14:paraId="08295E27" w14:textId="77777777" w:rsidR="00847EB2" w:rsidRDefault="00847EB2" w:rsidP="00847EB2">
      <w:pPr>
        <w:widowControl/>
        <w:ind w:firstLine="720"/>
        <w:jc w:val="both"/>
        <w:rPr>
          <w:lang w:val="fr-CA"/>
        </w:rPr>
      </w:pPr>
      <w:r w:rsidRPr="00847EB2">
        <w:rPr>
          <w:lang w:val="fr-CA"/>
        </w:rPr>
        <w:t xml:space="preserve">NOTANT la nécessité de renforcer les efforts visant à promouvoir les synergies avec le Registre des armes classiques de l’ONU et le Traité sur le commerce des armes, </w:t>
      </w:r>
    </w:p>
    <w:p w14:paraId="360DAF0F" w14:textId="77777777" w:rsidR="00847EB2" w:rsidRDefault="00847EB2" w:rsidP="00847EB2">
      <w:pPr>
        <w:widowControl/>
        <w:ind w:right="116"/>
        <w:jc w:val="both"/>
        <w:rPr>
          <w:lang w:val="fr-FR"/>
        </w:rPr>
      </w:pPr>
    </w:p>
    <w:p w14:paraId="4601AD13" w14:textId="77777777" w:rsidR="00847EB2" w:rsidRDefault="00847EB2" w:rsidP="00847EB2">
      <w:pPr>
        <w:keepNext/>
        <w:widowControl/>
        <w:ind w:right="116"/>
        <w:jc w:val="both"/>
        <w:rPr>
          <w:lang w:val="fr-CA"/>
        </w:rPr>
      </w:pPr>
      <w:proofErr w:type="gramStart"/>
      <w:r>
        <w:t>RECOMMANDENT :</w:t>
      </w:r>
      <w:proofErr w:type="gramEnd"/>
    </w:p>
    <w:p w14:paraId="49599329" w14:textId="77777777" w:rsidR="00847EB2" w:rsidRDefault="00847EB2" w:rsidP="00847EB2">
      <w:pPr>
        <w:pStyle w:val="BodyText"/>
        <w:keepNext/>
        <w:widowControl/>
      </w:pPr>
    </w:p>
    <w:p w14:paraId="0C6F5CE5" w14:textId="77777777" w:rsidR="00847EB2" w:rsidRPr="00847EB2" w:rsidRDefault="00847EB2" w:rsidP="00847EB2">
      <w:pPr>
        <w:widowControl/>
        <w:numPr>
          <w:ilvl w:val="0"/>
          <w:numId w:val="3"/>
        </w:numPr>
        <w:autoSpaceDE/>
        <w:ind w:left="0" w:right="119" w:firstLine="720"/>
        <w:jc w:val="both"/>
        <w:rPr>
          <w:lang w:val="fr-CA"/>
        </w:rPr>
      </w:pPr>
      <w:r w:rsidRPr="00847EB2">
        <w:rPr>
          <w:lang w:val="fr-CA"/>
        </w:rPr>
        <w:t xml:space="preserve">De réaffirmer leur engagement envers les principes de la Convention interaméricaine sur la transparence de l'acquisition des armes classiques (CITAAC) et d'autres instruments connexes applicables aux niveaux mondial, régional et sous-régional, et de déployer des efforts pour instaurer la confiance et promouvoir la paix dans la région en renforçant les mesures d’encouragement de la sécurité et de la confiance, y compris l'amélioration de la coopération en cours portant sur les armes classiques et les questions de défense. </w:t>
      </w:r>
    </w:p>
    <w:p w14:paraId="274B7E3B" w14:textId="77777777" w:rsidR="00847EB2" w:rsidRDefault="00847EB2" w:rsidP="00847EB2">
      <w:pPr>
        <w:pStyle w:val="BodyText"/>
        <w:widowControl/>
        <w:spacing w:before="10"/>
        <w:rPr>
          <w:lang w:val="fr-FR"/>
        </w:rPr>
      </w:pPr>
    </w:p>
    <w:p w14:paraId="16366A63" w14:textId="77777777" w:rsidR="00847EB2" w:rsidRDefault="00847EB2" w:rsidP="00847EB2">
      <w:pPr>
        <w:widowControl/>
        <w:numPr>
          <w:ilvl w:val="0"/>
          <w:numId w:val="3"/>
        </w:numPr>
        <w:autoSpaceDE/>
        <w:ind w:left="0" w:right="119" w:firstLine="720"/>
        <w:jc w:val="both"/>
        <w:rPr>
          <w:lang w:val="fr-CA"/>
        </w:rPr>
      </w:pPr>
      <w:r w:rsidRPr="00847EB2">
        <w:rPr>
          <w:lang w:val="fr-CA"/>
        </w:rPr>
        <w:lastRenderedPageBreak/>
        <w:t>D’inviter tous les États membres de l'Organisation des États Américains (OEA) qui ne l’ont pas encore fait à envisager de signer, de ratifier la Convention et/ou d’y adhérer.</w:t>
      </w:r>
    </w:p>
    <w:p w14:paraId="409C2059" w14:textId="77777777" w:rsidR="00847EB2" w:rsidRDefault="00847EB2" w:rsidP="00847EB2">
      <w:pPr>
        <w:pStyle w:val="BodyText"/>
        <w:widowControl/>
        <w:spacing w:before="10"/>
        <w:rPr>
          <w:lang w:val="fr-FR"/>
        </w:rPr>
      </w:pPr>
    </w:p>
    <w:p w14:paraId="4091BBA4" w14:textId="77777777" w:rsidR="00847EB2" w:rsidRDefault="00847EB2" w:rsidP="00847EB2">
      <w:pPr>
        <w:widowControl/>
        <w:numPr>
          <w:ilvl w:val="0"/>
          <w:numId w:val="3"/>
        </w:numPr>
        <w:autoSpaceDE/>
        <w:ind w:left="0" w:right="119" w:firstLine="720"/>
        <w:jc w:val="both"/>
        <w:rPr>
          <w:lang w:val="fr-CA"/>
        </w:rPr>
      </w:pPr>
      <w:r w:rsidRPr="00847EB2">
        <w:rPr>
          <w:lang w:val="fr-CA"/>
        </w:rPr>
        <w:t xml:space="preserve">D’exhorter les États parties à soumettre, en temps voulu, les rapports annuels et les notifications conformément à leurs obligations, en vertu des articles III et IV de la Convention, et à envisager de soumettre volontairement des informations supplémentaires pour renforcer la transparence, y compris sur les transferts d'armes légères et de petit calibre. </w:t>
      </w:r>
    </w:p>
    <w:p w14:paraId="31D85D18" w14:textId="77777777" w:rsidR="00847EB2" w:rsidRDefault="00847EB2" w:rsidP="00847EB2">
      <w:pPr>
        <w:widowControl/>
        <w:rPr>
          <w:lang w:val="fr-FR"/>
        </w:rPr>
      </w:pPr>
    </w:p>
    <w:p w14:paraId="54782561" w14:textId="77777777" w:rsidR="00847EB2" w:rsidRDefault="00847EB2" w:rsidP="00847EB2">
      <w:pPr>
        <w:widowControl/>
        <w:numPr>
          <w:ilvl w:val="0"/>
          <w:numId w:val="3"/>
        </w:numPr>
        <w:autoSpaceDE/>
        <w:ind w:left="0" w:right="119" w:firstLine="720"/>
        <w:jc w:val="both"/>
        <w:rPr>
          <w:lang w:val="fr-CA"/>
        </w:rPr>
      </w:pPr>
      <w:r w:rsidRPr="00847EB2">
        <w:rPr>
          <w:lang w:val="fr-CA"/>
        </w:rPr>
        <w:t>De demander aux États parties de désigner un point de contact national (PNC) au plus tard le 31 juillet 2022 afin de faciliter la coopération et de soutenir l'élaboration et la soumission des rapports annuels, conformément à l'article 22 du Règlement de la Conférence des États parties, et de tenir le Secrétariat technique de la CITAAC informé des coordonnées des PNC.</w:t>
      </w:r>
    </w:p>
    <w:p w14:paraId="203ED4E7" w14:textId="77777777" w:rsidR="00847EB2" w:rsidRDefault="00847EB2" w:rsidP="00847EB2">
      <w:pPr>
        <w:pStyle w:val="BodyText"/>
        <w:widowControl/>
        <w:spacing w:before="10"/>
        <w:rPr>
          <w:lang w:val="fr-FR"/>
        </w:rPr>
      </w:pPr>
    </w:p>
    <w:p w14:paraId="257A7384" w14:textId="77777777" w:rsidR="00847EB2" w:rsidRDefault="00847EB2" w:rsidP="00847EB2">
      <w:pPr>
        <w:widowControl/>
        <w:numPr>
          <w:ilvl w:val="0"/>
          <w:numId w:val="3"/>
        </w:numPr>
        <w:autoSpaceDE/>
        <w:ind w:left="0" w:right="119" w:firstLine="720"/>
        <w:jc w:val="both"/>
        <w:rPr>
          <w:lang w:val="fr-CA"/>
        </w:rPr>
      </w:pPr>
      <w:r w:rsidRPr="00847EB2">
        <w:rPr>
          <w:lang w:val="fr-CA"/>
        </w:rPr>
        <w:t>De reconnaître le travail du Département de la sécurité publique de l'OEA (DSP/OEA), en collaboration avec l'Organisation interaméricaine de défense, dans la rédaction des documents visant à institutionnaliser le Comité consultatif et le Secrétariat technique de la CITAAC, et de demander au Secrétariat général de l'OEA de prendre les mesures nécessaires pour officialiser le DSP/OEA comme entité chargée d’agir comme Secrétariat technique de la CITAAC.</w:t>
      </w:r>
    </w:p>
    <w:p w14:paraId="65AE615F" w14:textId="77777777" w:rsidR="00847EB2" w:rsidRDefault="00847EB2" w:rsidP="00847EB2">
      <w:pPr>
        <w:widowControl/>
        <w:rPr>
          <w:lang w:val="fr-FR"/>
        </w:rPr>
      </w:pPr>
    </w:p>
    <w:p w14:paraId="6DDA7238" w14:textId="77777777" w:rsidR="00847EB2" w:rsidRDefault="00847EB2" w:rsidP="00847EB2">
      <w:pPr>
        <w:widowControl/>
        <w:numPr>
          <w:ilvl w:val="0"/>
          <w:numId w:val="3"/>
        </w:numPr>
        <w:autoSpaceDE/>
        <w:ind w:left="0" w:right="119" w:firstLine="720"/>
        <w:jc w:val="both"/>
        <w:rPr>
          <w:lang w:val="fr-CA"/>
        </w:rPr>
      </w:pPr>
      <w:r w:rsidRPr="00847EB2">
        <w:rPr>
          <w:lang w:val="fr-CA"/>
        </w:rPr>
        <w:t xml:space="preserve">De demander au Secrétariat général de l'OEA, par l'intermédiaire du DSP/OEA, de fournir une assistance et une coopération techniques, à la demande des États parties, afin de promouvoir le respect de la Convention, et d'explorer des stratégies visant à améliorer la conformité en matière de rapports annuels, y compris la présentation électronique des données, l'élaboration et la diffusion de rapports annuels consolidés et la coopération avec les instruments du système des Nations Unies et d’autres instruments internationaux prévoyant des rapports similaires. </w:t>
      </w:r>
    </w:p>
    <w:p w14:paraId="705CC015" w14:textId="77777777" w:rsidR="00847EB2" w:rsidRDefault="00847EB2" w:rsidP="00847EB2">
      <w:pPr>
        <w:pStyle w:val="BodyText"/>
        <w:widowControl/>
        <w:spacing w:before="10"/>
        <w:rPr>
          <w:lang w:val="fr-FR"/>
        </w:rPr>
      </w:pPr>
    </w:p>
    <w:p w14:paraId="3141DBA4" w14:textId="77777777" w:rsidR="00847EB2" w:rsidRDefault="00847EB2" w:rsidP="00847EB2">
      <w:pPr>
        <w:widowControl/>
        <w:numPr>
          <w:ilvl w:val="0"/>
          <w:numId w:val="3"/>
        </w:numPr>
        <w:autoSpaceDE/>
        <w:ind w:left="0" w:right="119" w:firstLine="720"/>
        <w:jc w:val="both"/>
        <w:rPr>
          <w:lang w:val="fr-CA"/>
        </w:rPr>
      </w:pPr>
      <w:r w:rsidRPr="00847EB2">
        <w:rPr>
          <w:lang w:val="fr-CA"/>
        </w:rPr>
        <w:t>D’encourager les organisations internationales et régionales concernées, le secteur privé, l'industrie, les organisations non gouvernementales, le monde universitaire et la société civile à renforcer leur coopération et à travailler avec les États parties en ce qui concerne la conformité avec la CITAAC ainsi que d'autres instruments internationaux pertinents, et à se joindre aux forums, discussions et campagnes afin de parvenir à une sensibilisation accrue.</w:t>
      </w:r>
    </w:p>
    <w:p w14:paraId="4693FFB7" w14:textId="77777777" w:rsidR="00847EB2" w:rsidRDefault="00847EB2" w:rsidP="00847EB2">
      <w:pPr>
        <w:widowControl/>
        <w:tabs>
          <w:tab w:val="left" w:pos="1535"/>
        </w:tabs>
        <w:ind w:right="119"/>
        <w:jc w:val="both"/>
        <w:rPr>
          <w:lang w:val="fr-FR"/>
        </w:rPr>
      </w:pPr>
    </w:p>
    <w:p w14:paraId="36C5E0DA" w14:textId="134E149E" w:rsidR="00847EB2" w:rsidRDefault="00847EB2" w:rsidP="00847EB2">
      <w:pPr>
        <w:widowControl/>
        <w:numPr>
          <w:ilvl w:val="0"/>
          <w:numId w:val="3"/>
        </w:numPr>
        <w:autoSpaceDE/>
        <w:ind w:left="0" w:right="119" w:firstLine="720"/>
        <w:jc w:val="both"/>
        <w:rPr>
          <w:lang w:val="fr-CA"/>
        </w:rPr>
      </w:pPr>
      <w:r w:rsidRPr="00847EB2">
        <w:rPr>
          <w:lang w:val="fr-CA"/>
        </w:rPr>
        <w:t xml:space="preserve">D’inviter les États membres à envisager de fournir des ressources financières au DSP/OEA, en tant que Secrétariat technique de la CITAAC, afin de fournir l'assistance technique nécessaire aux États membres qui en ont besoin, pour permettre une mise en œuvre efficace de la CITAAC. </w:t>
      </w:r>
      <w:r>
        <w:rPr>
          <w:noProof/>
          <w:lang w:val="fr-CA"/>
        </w:rPr>
        <mc:AlternateContent>
          <mc:Choice Requires="wps">
            <w:drawing>
              <wp:anchor distT="0" distB="0" distL="114300" distR="114300" simplePos="0" relativeHeight="251659264" behindDoc="0" locked="1" layoutInCell="1" allowOverlap="1" wp14:anchorId="2466BC46" wp14:editId="580D5A4D">
                <wp:simplePos x="0" y="0"/>
                <wp:positionH relativeFrom="column">
                  <wp:posOffset>-91440</wp:posOffset>
                </wp:positionH>
                <wp:positionV relativeFrom="page">
                  <wp:posOffset>9144000</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14519CAE" w14:textId="00A74BCC" w:rsidR="00847EB2" w:rsidRDefault="00847EB2" w:rsidP="00847EB2">
                            <w:pPr>
                              <w:rPr>
                                <w:sz w:val="18"/>
                              </w:rPr>
                            </w:pPr>
                            <w:r>
                              <w:rPr>
                                <w:sz w:val="18"/>
                              </w:rPr>
                              <w:fldChar w:fldCharType="begin"/>
                            </w:r>
                            <w:r>
                              <w:rPr>
                                <w:sz w:val="18"/>
                              </w:rPr>
                              <w:instrText xml:space="preserve"> FILENAME  \* MERGEFORMAT </w:instrText>
                            </w:r>
                            <w:r>
                              <w:rPr>
                                <w:sz w:val="18"/>
                              </w:rPr>
                              <w:fldChar w:fldCharType="separate"/>
                            </w:r>
                            <w:r w:rsidR="007F779B">
                              <w:rPr>
                                <w:noProof/>
                                <w:sz w:val="18"/>
                              </w:rPr>
                              <w:t>DPASP00152F01</w:t>
                            </w:r>
                            <w:r>
                              <w:rPr>
                                <w:sz w:val="18"/>
                              </w:rPr>
                              <w:fldChar w:fldCharType="end"/>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466BC46" id="_x0000_t202" coordsize="21600,21600" o:spt="202" path="m,l,21600r21600,l21600,xe">
                <v:stroke joinstyle="miter"/>
                <v:path gradientshapeok="t" o:connecttype="rect"/>
              </v:shapetype>
              <v:shape id="Text Box 2" o:spid="_x0000_s1026" type="#_x0000_t202" style="position:absolute;left:0;text-align:left;margin-left:-7.2pt;margin-top:10in;width:266.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wwWbAIAANUEAAAOAAAAZHJzL2Uyb0RvYy54bWysVE1v2zAMvQ/YfxB0X524H0uNOkXWrsOA&#10;oC2QDj0zshwbkyVNUhJnv75PctIG3WUYdlEok3okHx9zdd13im2k863RJR+fjDiTWpiq1auS/3i6&#10;+zThzAfSFSmjZcl30vPr6ccPV1tbyNw0RlXSMYBoX2xtyZsQbJFlXjSyI39irNRw1sZ1FHB1q6xy&#10;tAV6p7J8NLrItsZV1hkhvcfX28HJpwm/rqUID3XtZWCq5KgtpNOlcxnPbHpFxcqRbVqxL4P+oYqO&#10;Wo2kr1C3FIitXfsHVNcKZ7ypw4kwXWbquhUy9YBuxqN33SwasjL1AnK8faXJ/z9Ycb9Z2EfHQv/F&#10;9BhgasLbuRE/PbjJttYX+5jIqS88omOjfe26+IsWGB6C290rn7IPTODj6enkNJ/AJeDL88nFKBGe&#10;vb22zodv0nQsGiV3mFeqgDZzH2J+Kg4hMZk2d61SaWZKs23JL8/zc8ATlFMrCjA7W5Xc6xVnpFaQ&#10;pAguIR49jYi35Bu2IajCG9VWgw6cWesqoTeSqq+6YmFnIVoN6fKYrpMVZ0oCNlopMlCr/iYSnSi9&#10;J3TgMLIZ+mUPmGguTbXDIJwZNOqtuGtR6Jx8eCQHUYJHLFp4wFErg2qEai1njXG/33+LcdAIPCgb&#10;4kaXv9bk0IT6rqGey/HZGeBCupydf85xccee5bFHr7sbA6bGWGUrkhnjgzqYtTPdM/ZwFrPCRVog&#10;d8kxj8G8CcPKYY+FnM1SEPRvKcz1woqD7uJgnvpncnavhwAl3ZvDGlDxThZD7CCM2TqYuk2aeWNz&#10;zzd2J0lpv+dxOY/vKert32j6AgAA//8DAFBLAwQUAAYACAAAACEAoiJjj94AAAANAQAADwAAAGRy&#10;cy9kb3ducmV2LnhtbEyPwU7DMBBE70j8g7VI3Fo7yC0lxKkQiCuIApV6c+NtEhGvo9htwt+zPdHj&#10;zjzNzhTryXfihENsAxnI5goEUhVcS7WBr8/X2QpETJac7QKhgV+MsC6vrwqbuzDSB542qRYcQjG3&#10;BpqU+lzKWDXobZyHHom9Qxi8TXwOtXSDHTncd/JOqaX0tiX+0NgenxusfjZHb+D77bDbavVev/hF&#10;P4ZJSfIP0pjbm+npEUTCKf3DcK7P1aHkTvtwJBdFZ2CWac0oG1orXsXIIluxtD9L90sFsizk5Yry&#10;DwAA//8DAFBLAQItABQABgAIAAAAIQC2gziS/gAAAOEBAAATAAAAAAAAAAAAAAAAAAAAAABbQ29u&#10;dGVudF9UeXBlc10ueG1sUEsBAi0AFAAGAAgAAAAhADj9If/WAAAAlAEAAAsAAAAAAAAAAAAAAAAA&#10;LwEAAF9yZWxzLy5yZWxzUEsBAi0AFAAGAAgAAAAhAOyHDBZsAgAA1QQAAA4AAAAAAAAAAAAAAAAA&#10;LgIAAGRycy9lMm9Eb2MueG1sUEsBAi0AFAAGAAgAAAAhAKIiY4/eAAAADQEAAA8AAAAAAAAAAAAA&#10;AAAAxgQAAGRycy9kb3ducmV2LnhtbFBLBQYAAAAABAAEAPMAAADRBQAAAAA=&#10;" filled="f" stroked="f">
                <v:stroke joinstyle="round"/>
                <v:textbox>
                  <w:txbxContent>
                    <w:p w14:paraId="14519CAE" w14:textId="00A74BCC" w:rsidR="00847EB2" w:rsidRDefault="00847EB2" w:rsidP="00847EB2">
                      <w:pPr>
                        <w:rPr>
                          <w:sz w:val="18"/>
                        </w:rPr>
                      </w:pPr>
                      <w:r>
                        <w:rPr>
                          <w:sz w:val="18"/>
                        </w:rPr>
                        <w:fldChar w:fldCharType="begin"/>
                      </w:r>
                      <w:r>
                        <w:rPr>
                          <w:sz w:val="18"/>
                        </w:rPr>
                        <w:instrText xml:space="preserve"> FILENAME  \* MERGEFORMAT </w:instrText>
                      </w:r>
                      <w:r>
                        <w:rPr>
                          <w:sz w:val="18"/>
                        </w:rPr>
                        <w:fldChar w:fldCharType="separate"/>
                      </w:r>
                      <w:r w:rsidR="007F779B">
                        <w:rPr>
                          <w:noProof/>
                          <w:sz w:val="18"/>
                        </w:rPr>
                        <w:t>DPASP00152F01</w:t>
                      </w:r>
                      <w:r>
                        <w:rPr>
                          <w:sz w:val="18"/>
                        </w:rPr>
                        <w:fldChar w:fldCharType="end"/>
                      </w:r>
                    </w:p>
                  </w:txbxContent>
                </v:textbox>
                <w10:wrap anchory="page"/>
                <w10:anchorlock/>
              </v:shape>
            </w:pict>
          </mc:Fallback>
        </mc:AlternateContent>
      </w:r>
    </w:p>
    <w:p w14:paraId="1A403CE3" w14:textId="6E7F4AD5" w:rsidR="007F559C" w:rsidRPr="00847EB2" w:rsidRDefault="007F559C" w:rsidP="00847EB2">
      <w:pPr>
        <w:rPr>
          <w:lang w:val="fr-CA"/>
        </w:rPr>
      </w:pPr>
    </w:p>
    <w:sectPr w:rsidR="007F559C" w:rsidRPr="00847EB2" w:rsidSect="00A97974">
      <w:headerReference w:type="default" r:id="rId11"/>
      <w:pgSz w:w="12240" w:h="15840"/>
      <w:pgMar w:top="1500" w:right="1300" w:bottom="1350" w:left="1300" w:header="720" w:footer="720" w:gutter="0"/>
      <w:pgNumType w:fmt="numberInDash"/>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DF792" w14:textId="77777777" w:rsidR="009375B4" w:rsidRDefault="009375B4" w:rsidP="007F559C">
      <w:r>
        <w:separator/>
      </w:r>
    </w:p>
  </w:endnote>
  <w:endnote w:type="continuationSeparator" w:id="0">
    <w:p w14:paraId="4E24C70C" w14:textId="77777777" w:rsidR="009375B4" w:rsidRDefault="009375B4" w:rsidP="007F559C">
      <w:r>
        <w:continuationSeparator/>
      </w:r>
    </w:p>
  </w:endnote>
  <w:endnote w:type="continuationNotice" w:id="1">
    <w:p w14:paraId="17F57645" w14:textId="77777777" w:rsidR="009375B4" w:rsidRDefault="009375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G Times">
    <w:panose1 w:val="02020603050405020304"/>
    <w:charset w:val="00"/>
    <w:family w:val="roman"/>
    <w:pitch w:val="variable"/>
    <w:sig w:usb0="00000007" w:usb1="00000000" w:usb2="00000000" w:usb3="00000000" w:csb0="00000093" w:csb1="00000000"/>
  </w:font>
  <w:font w:name="SimSun">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044D9" w14:textId="77777777" w:rsidR="009375B4" w:rsidRDefault="009375B4" w:rsidP="007F559C">
      <w:r>
        <w:separator/>
      </w:r>
    </w:p>
  </w:footnote>
  <w:footnote w:type="continuationSeparator" w:id="0">
    <w:p w14:paraId="499FBFA4" w14:textId="77777777" w:rsidR="009375B4" w:rsidRDefault="009375B4" w:rsidP="007F559C">
      <w:r>
        <w:continuationSeparator/>
      </w:r>
    </w:p>
  </w:footnote>
  <w:footnote w:type="continuationNotice" w:id="1">
    <w:p w14:paraId="48168ABB" w14:textId="77777777" w:rsidR="009375B4" w:rsidRDefault="009375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909656"/>
      <w:docPartObj>
        <w:docPartGallery w:val="Page Numbers (Top of Page)"/>
        <w:docPartUnique/>
      </w:docPartObj>
    </w:sdtPr>
    <w:sdtEndPr>
      <w:rPr>
        <w:noProof/>
      </w:rPr>
    </w:sdtEndPr>
    <w:sdtContent>
      <w:p w14:paraId="0D0C7078" w14:textId="67C6A21F" w:rsidR="00A97974" w:rsidRDefault="00A97974">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AA2D5A9" w14:textId="77777777" w:rsidR="00A97974" w:rsidRDefault="00A979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684129"/>
    <w:multiLevelType w:val="hybridMultilevel"/>
    <w:tmpl w:val="FFF895BC"/>
    <w:lvl w:ilvl="0" w:tplc="B45E07EA">
      <w:start w:val="1"/>
      <w:numFmt w:val="decimal"/>
      <w:lvlText w:val="%1."/>
      <w:lvlJc w:val="left"/>
      <w:pPr>
        <w:ind w:left="118" w:hanging="516"/>
      </w:pPr>
      <w:rPr>
        <w:rFonts w:ascii="Times New Roman" w:eastAsia="Times New Roman" w:hAnsi="Times New Roman" w:cs="Times New Roman" w:hint="default"/>
        <w:w w:val="100"/>
        <w:sz w:val="22"/>
        <w:szCs w:val="22"/>
        <w:lang w:val="es-ES" w:eastAsia="en-US" w:bidi="ar-SA"/>
      </w:rPr>
    </w:lvl>
    <w:lvl w:ilvl="1" w:tplc="D9F08244">
      <w:numFmt w:val="bullet"/>
      <w:lvlText w:val="•"/>
      <w:lvlJc w:val="left"/>
      <w:pPr>
        <w:ind w:left="1072" w:hanging="516"/>
      </w:pPr>
      <w:rPr>
        <w:rFonts w:hint="default"/>
        <w:lang w:val="es-ES" w:eastAsia="en-US" w:bidi="ar-SA"/>
      </w:rPr>
    </w:lvl>
    <w:lvl w:ilvl="2" w:tplc="F0522FFC">
      <w:numFmt w:val="bullet"/>
      <w:lvlText w:val="•"/>
      <w:lvlJc w:val="left"/>
      <w:pPr>
        <w:ind w:left="2024" w:hanging="516"/>
      </w:pPr>
      <w:rPr>
        <w:rFonts w:hint="default"/>
        <w:lang w:val="es-ES" w:eastAsia="en-US" w:bidi="ar-SA"/>
      </w:rPr>
    </w:lvl>
    <w:lvl w:ilvl="3" w:tplc="5D46A34E">
      <w:numFmt w:val="bullet"/>
      <w:lvlText w:val="•"/>
      <w:lvlJc w:val="left"/>
      <w:pPr>
        <w:ind w:left="2976" w:hanging="516"/>
      </w:pPr>
      <w:rPr>
        <w:rFonts w:hint="default"/>
        <w:lang w:val="es-ES" w:eastAsia="en-US" w:bidi="ar-SA"/>
      </w:rPr>
    </w:lvl>
    <w:lvl w:ilvl="4" w:tplc="8E20C4D6">
      <w:numFmt w:val="bullet"/>
      <w:lvlText w:val="•"/>
      <w:lvlJc w:val="left"/>
      <w:pPr>
        <w:ind w:left="3928" w:hanging="516"/>
      </w:pPr>
      <w:rPr>
        <w:rFonts w:hint="default"/>
        <w:lang w:val="es-ES" w:eastAsia="en-US" w:bidi="ar-SA"/>
      </w:rPr>
    </w:lvl>
    <w:lvl w:ilvl="5" w:tplc="F5F0956A">
      <w:numFmt w:val="bullet"/>
      <w:lvlText w:val="•"/>
      <w:lvlJc w:val="left"/>
      <w:pPr>
        <w:ind w:left="4880" w:hanging="516"/>
      </w:pPr>
      <w:rPr>
        <w:rFonts w:hint="default"/>
        <w:lang w:val="es-ES" w:eastAsia="en-US" w:bidi="ar-SA"/>
      </w:rPr>
    </w:lvl>
    <w:lvl w:ilvl="6" w:tplc="81948C24">
      <w:numFmt w:val="bullet"/>
      <w:lvlText w:val="•"/>
      <w:lvlJc w:val="left"/>
      <w:pPr>
        <w:ind w:left="5832" w:hanging="516"/>
      </w:pPr>
      <w:rPr>
        <w:rFonts w:hint="default"/>
        <w:lang w:val="es-ES" w:eastAsia="en-US" w:bidi="ar-SA"/>
      </w:rPr>
    </w:lvl>
    <w:lvl w:ilvl="7" w:tplc="C7C69D06">
      <w:numFmt w:val="bullet"/>
      <w:lvlText w:val="•"/>
      <w:lvlJc w:val="left"/>
      <w:pPr>
        <w:ind w:left="6784" w:hanging="516"/>
      </w:pPr>
      <w:rPr>
        <w:rFonts w:hint="default"/>
        <w:lang w:val="es-ES" w:eastAsia="en-US" w:bidi="ar-SA"/>
      </w:rPr>
    </w:lvl>
    <w:lvl w:ilvl="8" w:tplc="967EF976">
      <w:numFmt w:val="bullet"/>
      <w:lvlText w:val="•"/>
      <w:lvlJc w:val="left"/>
      <w:pPr>
        <w:ind w:left="7736" w:hanging="516"/>
      </w:pPr>
      <w:rPr>
        <w:rFonts w:hint="default"/>
        <w:lang w:val="es-ES" w:eastAsia="en-US" w:bidi="ar-SA"/>
      </w:rPr>
    </w:lvl>
  </w:abstractNum>
  <w:num w:numId="1" w16cid:durableId="69156093">
    <w:abstractNumId w:val="0"/>
  </w:num>
  <w:num w:numId="2" w16cid:durableId="1568374278">
    <w:abstractNumId w:val="0"/>
    <w:lvlOverride w:ilvl="0">
      <w:startOverride w:val="1"/>
    </w:lvlOverride>
    <w:lvlOverride w:ilvl="1"/>
    <w:lvlOverride w:ilvl="2"/>
    <w:lvlOverride w:ilvl="3"/>
    <w:lvlOverride w:ilvl="4"/>
    <w:lvlOverride w:ilvl="5"/>
    <w:lvlOverride w:ilvl="6"/>
    <w:lvlOverride w:ilvl="7"/>
    <w:lvlOverride w:ilvl="8"/>
  </w:num>
  <w:num w:numId="3" w16cid:durableId="1352149885">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MTaxNLYwMQABJR2l4NTi4sz8PJACs1oAqO6RWiwAAAA="/>
  </w:docVars>
  <w:rsids>
    <w:rsidRoot w:val="004076A9"/>
    <w:rsid w:val="00011F60"/>
    <w:rsid w:val="00027040"/>
    <w:rsid w:val="000C2334"/>
    <w:rsid w:val="0012202B"/>
    <w:rsid w:val="00125D01"/>
    <w:rsid w:val="00147EB0"/>
    <w:rsid w:val="001849DF"/>
    <w:rsid w:val="001D5471"/>
    <w:rsid w:val="001F1A6C"/>
    <w:rsid w:val="001F53EE"/>
    <w:rsid w:val="00200940"/>
    <w:rsid w:val="00265150"/>
    <w:rsid w:val="002A07BE"/>
    <w:rsid w:val="00304A0B"/>
    <w:rsid w:val="00334393"/>
    <w:rsid w:val="003707BB"/>
    <w:rsid w:val="003940BF"/>
    <w:rsid w:val="003A56F8"/>
    <w:rsid w:val="003A740D"/>
    <w:rsid w:val="003B3152"/>
    <w:rsid w:val="004076A9"/>
    <w:rsid w:val="00414B8F"/>
    <w:rsid w:val="0042542B"/>
    <w:rsid w:val="004431C8"/>
    <w:rsid w:val="004A7755"/>
    <w:rsid w:val="004B36BF"/>
    <w:rsid w:val="004C2227"/>
    <w:rsid w:val="005266A8"/>
    <w:rsid w:val="0053749B"/>
    <w:rsid w:val="00543861"/>
    <w:rsid w:val="00544736"/>
    <w:rsid w:val="00545A1C"/>
    <w:rsid w:val="00570E88"/>
    <w:rsid w:val="00570F8E"/>
    <w:rsid w:val="0057116C"/>
    <w:rsid w:val="00594B8C"/>
    <w:rsid w:val="005972C4"/>
    <w:rsid w:val="005E4036"/>
    <w:rsid w:val="006156C9"/>
    <w:rsid w:val="00616A6A"/>
    <w:rsid w:val="00625020"/>
    <w:rsid w:val="00687389"/>
    <w:rsid w:val="006957DC"/>
    <w:rsid w:val="006970F0"/>
    <w:rsid w:val="006A11F9"/>
    <w:rsid w:val="006B4F68"/>
    <w:rsid w:val="006D5B76"/>
    <w:rsid w:val="007203D5"/>
    <w:rsid w:val="00730DC7"/>
    <w:rsid w:val="00745379"/>
    <w:rsid w:val="00747291"/>
    <w:rsid w:val="00756044"/>
    <w:rsid w:val="007753BA"/>
    <w:rsid w:val="007B314B"/>
    <w:rsid w:val="007B4BC7"/>
    <w:rsid w:val="007F559C"/>
    <w:rsid w:val="007F779B"/>
    <w:rsid w:val="00832F3D"/>
    <w:rsid w:val="00847EB2"/>
    <w:rsid w:val="00864F77"/>
    <w:rsid w:val="00865C0E"/>
    <w:rsid w:val="00882279"/>
    <w:rsid w:val="008D6202"/>
    <w:rsid w:val="008F17F6"/>
    <w:rsid w:val="008F215E"/>
    <w:rsid w:val="008F50F8"/>
    <w:rsid w:val="00904842"/>
    <w:rsid w:val="009375B4"/>
    <w:rsid w:val="00950A20"/>
    <w:rsid w:val="00972CB5"/>
    <w:rsid w:val="00992CB4"/>
    <w:rsid w:val="009B01F6"/>
    <w:rsid w:val="009D5169"/>
    <w:rsid w:val="009F5A43"/>
    <w:rsid w:val="00A02B56"/>
    <w:rsid w:val="00A51722"/>
    <w:rsid w:val="00A97974"/>
    <w:rsid w:val="00AB7AAC"/>
    <w:rsid w:val="00AC3ED4"/>
    <w:rsid w:val="00AD7606"/>
    <w:rsid w:val="00B326D0"/>
    <w:rsid w:val="00B6205F"/>
    <w:rsid w:val="00B76040"/>
    <w:rsid w:val="00B8189C"/>
    <w:rsid w:val="00BC2D77"/>
    <w:rsid w:val="00BC5C3E"/>
    <w:rsid w:val="00BC6D58"/>
    <w:rsid w:val="00BD690D"/>
    <w:rsid w:val="00BE3AE0"/>
    <w:rsid w:val="00C52AA0"/>
    <w:rsid w:val="00C624E4"/>
    <w:rsid w:val="00C96B58"/>
    <w:rsid w:val="00CB0EC3"/>
    <w:rsid w:val="00CC48FA"/>
    <w:rsid w:val="00CD6AEB"/>
    <w:rsid w:val="00D32FA3"/>
    <w:rsid w:val="00D77318"/>
    <w:rsid w:val="00DD330C"/>
    <w:rsid w:val="00E734A2"/>
    <w:rsid w:val="00F14B9D"/>
    <w:rsid w:val="00F16196"/>
    <w:rsid w:val="00F413CC"/>
    <w:rsid w:val="00F4553D"/>
    <w:rsid w:val="00F762CC"/>
    <w:rsid w:val="7FCBD06D"/>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FF7BA0"/>
  <w15:docId w15:val="{7FF3D5EC-EE14-4058-ACF4-ED565238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6A9"/>
    <w:pPr>
      <w:widowControl w:val="0"/>
      <w:autoSpaceDE w:val="0"/>
      <w:autoSpaceDN w:val="0"/>
      <w:spacing w:after="0" w:line="240" w:lineRule="auto"/>
    </w:pPr>
    <w:rPr>
      <w:rFonts w:ascii="Times New Roman" w:eastAsia="Times New Roman" w:hAnsi="Times New Roman" w:cs="Times New Roman"/>
      <w:lang w:val="es-ES"/>
    </w:rPr>
  </w:style>
  <w:style w:type="paragraph" w:styleId="Heading1">
    <w:name w:val="heading 1"/>
    <w:basedOn w:val="Normal"/>
    <w:next w:val="Normal"/>
    <w:link w:val="Heading1Char"/>
    <w:uiPriority w:val="9"/>
    <w:qFormat/>
    <w:rsid w:val="00B6205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076A9"/>
  </w:style>
  <w:style w:type="character" w:customStyle="1" w:styleId="BodyTextChar">
    <w:name w:val="Body Text Char"/>
    <w:basedOn w:val="DefaultParagraphFont"/>
    <w:link w:val="BodyText"/>
    <w:uiPriority w:val="1"/>
    <w:rsid w:val="004076A9"/>
    <w:rPr>
      <w:rFonts w:ascii="Times New Roman" w:eastAsia="Times New Roman" w:hAnsi="Times New Roman" w:cs="Times New Roman"/>
      <w:lang w:val="es-ES"/>
    </w:rPr>
  </w:style>
  <w:style w:type="paragraph" w:styleId="Title">
    <w:name w:val="Title"/>
    <w:basedOn w:val="Normal"/>
    <w:link w:val="TitleChar"/>
    <w:uiPriority w:val="10"/>
    <w:qFormat/>
    <w:rsid w:val="004076A9"/>
    <w:pPr>
      <w:spacing w:before="77"/>
      <w:ind w:left="1470" w:right="1420" w:firstLine="816"/>
    </w:pPr>
    <w:rPr>
      <w:b/>
      <w:bCs/>
    </w:rPr>
  </w:style>
  <w:style w:type="character" w:customStyle="1" w:styleId="TitleChar">
    <w:name w:val="Title Char"/>
    <w:basedOn w:val="DefaultParagraphFont"/>
    <w:link w:val="Title"/>
    <w:uiPriority w:val="10"/>
    <w:rsid w:val="004076A9"/>
    <w:rPr>
      <w:rFonts w:ascii="Times New Roman" w:eastAsia="Times New Roman" w:hAnsi="Times New Roman" w:cs="Times New Roman"/>
      <w:b/>
      <w:bCs/>
      <w:lang w:val="es-ES"/>
    </w:rPr>
  </w:style>
  <w:style w:type="paragraph" w:styleId="ListParagraph">
    <w:name w:val="List Paragraph"/>
    <w:basedOn w:val="Normal"/>
    <w:uiPriority w:val="1"/>
    <w:qFormat/>
    <w:rsid w:val="004076A9"/>
    <w:pPr>
      <w:ind w:left="118" w:right="112" w:firstLine="899"/>
      <w:jc w:val="both"/>
    </w:pPr>
  </w:style>
  <w:style w:type="character" w:customStyle="1" w:styleId="Heading1Char">
    <w:name w:val="Heading 1 Char"/>
    <w:basedOn w:val="DefaultParagraphFont"/>
    <w:link w:val="Heading1"/>
    <w:uiPriority w:val="9"/>
    <w:rsid w:val="00B6205F"/>
    <w:rPr>
      <w:rFonts w:asciiTheme="majorHAnsi" w:eastAsiaTheme="majorEastAsia" w:hAnsiTheme="majorHAnsi" w:cstheme="majorBidi"/>
      <w:color w:val="2F5496" w:themeColor="accent1" w:themeShade="BF"/>
      <w:sz w:val="32"/>
      <w:szCs w:val="32"/>
      <w:lang w:val="es-ES"/>
    </w:rPr>
  </w:style>
  <w:style w:type="character" w:styleId="CommentReference">
    <w:name w:val="annotation reference"/>
    <w:basedOn w:val="DefaultParagraphFont"/>
    <w:uiPriority w:val="99"/>
    <w:semiHidden/>
    <w:unhideWhenUsed/>
    <w:rsid w:val="002A07BE"/>
    <w:rPr>
      <w:sz w:val="16"/>
      <w:szCs w:val="16"/>
    </w:rPr>
  </w:style>
  <w:style w:type="paragraph" w:styleId="CommentText">
    <w:name w:val="annotation text"/>
    <w:basedOn w:val="Normal"/>
    <w:link w:val="CommentTextChar"/>
    <w:uiPriority w:val="99"/>
    <w:semiHidden/>
    <w:unhideWhenUsed/>
    <w:rsid w:val="002A07BE"/>
    <w:rPr>
      <w:sz w:val="20"/>
      <w:szCs w:val="20"/>
    </w:rPr>
  </w:style>
  <w:style w:type="character" w:customStyle="1" w:styleId="CommentTextChar">
    <w:name w:val="Comment Text Char"/>
    <w:basedOn w:val="DefaultParagraphFont"/>
    <w:link w:val="CommentText"/>
    <w:uiPriority w:val="99"/>
    <w:semiHidden/>
    <w:rsid w:val="002A07BE"/>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2A07BE"/>
    <w:rPr>
      <w:b/>
      <w:bCs/>
    </w:rPr>
  </w:style>
  <w:style w:type="character" w:customStyle="1" w:styleId="CommentSubjectChar">
    <w:name w:val="Comment Subject Char"/>
    <w:basedOn w:val="CommentTextChar"/>
    <w:link w:val="CommentSubject"/>
    <w:uiPriority w:val="99"/>
    <w:semiHidden/>
    <w:rsid w:val="002A07BE"/>
    <w:rPr>
      <w:rFonts w:ascii="Times New Roman" w:eastAsia="Times New Roman" w:hAnsi="Times New Roman" w:cs="Times New Roman"/>
      <w:b/>
      <w:bCs/>
      <w:sz w:val="20"/>
      <w:szCs w:val="20"/>
      <w:lang w:val="es-ES"/>
    </w:rPr>
  </w:style>
  <w:style w:type="paragraph" w:styleId="Header">
    <w:name w:val="header"/>
    <w:basedOn w:val="Normal"/>
    <w:link w:val="HeaderChar"/>
    <w:uiPriority w:val="99"/>
    <w:unhideWhenUsed/>
    <w:rsid w:val="007F559C"/>
    <w:pPr>
      <w:tabs>
        <w:tab w:val="center" w:pos="4680"/>
        <w:tab w:val="right" w:pos="9360"/>
      </w:tabs>
    </w:pPr>
  </w:style>
  <w:style w:type="character" w:customStyle="1" w:styleId="HeaderChar">
    <w:name w:val="Header Char"/>
    <w:basedOn w:val="DefaultParagraphFont"/>
    <w:link w:val="Header"/>
    <w:uiPriority w:val="99"/>
    <w:rsid w:val="007F559C"/>
    <w:rPr>
      <w:rFonts w:ascii="Times New Roman" w:eastAsia="Times New Roman" w:hAnsi="Times New Roman" w:cs="Times New Roman"/>
      <w:lang w:val="es-ES"/>
    </w:rPr>
  </w:style>
  <w:style w:type="paragraph" w:styleId="Footer">
    <w:name w:val="footer"/>
    <w:basedOn w:val="Normal"/>
    <w:link w:val="FooterChar"/>
    <w:uiPriority w:val="99"/>
    <w:unhideWhenUsed/>
    <w:rsid w:val="007F559C"/>
    <w:pPr>
      <w:tabs>
        <w:tab w:val="center" w:pos="4680"/>
        <w:tab w:val="right" w:pos="9360"/>
      </w:tabs>
    </w:pPr>
  </w:style>
  <w:style w:type="character" w:customStyle="1" w:styleId="FooterChar">
    <w:name w:val="Footer Char"/>
    <w:basedOn w:val="DefaultParagraphFont"/>
    <w:link w:val="Footer"/>
    <w:uiPriority w:val="99"/>
    <w:rsid w:val="007F559C"/>
    <w:rPr>
      <w:rFonts w:ascii="Times New Roman" w:eastAsia="Times New Roman" w:hAnsi="Times New Roman" w:cs="Times New Roman"/>
      <w:lang w:val="es-ES"/>
    </w:rPr>
  </w:style>
  <w:style w:type="paragraph" w:styleId="EndnoteText">
    <w:name w:val="endnote text"/>
    <w:basedOn w:val="Normal"/>
    <w:link w:val="EndnoteTextChar"/>
    <w:rsid w:val="008F215E"/>
    <w:pPr>
      <w:tabs>
        <w:tab w:val="left" w:pos="720"/>
        <w:tab w:val="left" w:pos="1440"/>
        <w:tab w:val="left" w:pos="2160"/>
        <w:tab w:val="left" w:pos="2880"/>
        <w:tab w:val="left" w:pos="3600"/>
        <w:tab w:val="left" w:pos="4320"/>
        <w:tab w:val="left" w:pos="5760"/>
        <w:tab w:val="left" w:pos="6480"/>
        <w:tab w:val="left" w:pos="7200"/>
        <w:tab w:val="left" w:pos="7920"/>
      </w:tabs>
      <w:autoSpaceDE/>
      <w:autoSpaceDN/>
      <w:jc w:val="both"/>
    </w:pPr>
    <w:rPr>
      <w:rFonts w:ascii="CG Times" w:eastAsia="SimSun" w:hAnsi="CG Times"/>
      <w:szCs w:val="20"/>
      <w:lang w:eastAsia="zh-CN"/>
    </w:rPr>
  </w:style>
  <w:style w:type="character" w:customStyle="1" w:styleId="EndnoteTextChar">
    <w:name w:val="Endnote Text Char"/>
    <w:basedOn w:val="DefaultParagraphFont"/>
    <w:link w:val="EndnoteText"/>
    <w:rsid w:val="008F215E"/>
    <w:rPr>
      <w:rFonts w:ascii="CG Times" w:eastAsia="SimSun" w:hAnsi="CG Times" w:cs="Times New Roman"/>
      <w:szCs w:val="20"/>
      <w:lang w:val="es-ES" w:eastAsia="zh-CN"/>
    </w:rPr>
  </w:style>
  <w:style w:type="paragraph" w:styleId="BalloonText">
    <w:name w:val="Balloon Text"/>
    <w:basedOn w:val="Normal"/>
    <w:link w:val="BalloonTextChar"/>
    <w:semiHidden/>
    <w:rsid w:val="008F215E"/>
    <w:pPr>
      <w:widowControl/>
      <w:autoSpaceDE/>
      <w:autoSpaceDN/>
    </w:pPr>
    <w:rPr>
      <w:rFonts w:ascii="Tahoma" w:hAnsi="Tahoma" w:cs="Tahoma"/>
      <w:sz w:val="16"/>
      <w:szCs w:val="16"/>
      <w:lang w:val="en-US"/>
    </w:rPr>
  </w:style>
  <w:style w:type="character" w:customStyle="1" w:styleId="BalloonTextChar">
    <w:name w:val="Balloon Text Char"/>
    <w:basedOn w:val="DefaultParagraphFont"/>
    <w:link w:val="BalloonText"/>
    <w:semiHidden/>
    <w:rsid w:val="008F215E"/>
    <w:rPr>
      <w:rFonts w:ascii="Tahoma" w:eastAsia="Times New Roman" w:hAnsi="Tahoma" w:cs="Tahoma"/>
      <w:sz w:val="16"/>
      <w:szCs w:val="16"/>
      <w:lang w:val="en-US"/>
    </w:rPr>
  </w:style>
  <w:style w:type="paragraph" w:styleId="Revision">
    <w:name w:val="Revision"/>
    <w:hidden/>
    <w:uiPriority w:val="99"/>
    <w:semiHidden/>
    <w:rsid w:val="001849DF"/>
    <w:pPr>
      <w:spacing w:after="0" w:line="240" w:lineRule="auto"/>
    </w:pPr>
    <w:rPr>
      <w:rFonts w:ascii="Times New Roman" w:eastAsia="Times New Roman"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577096">
      <w:bodyDiv w:val="1"/>
      <w:marLeft w:val="0"/>
      <w:marRight w:val="0"/>
      <w:marTop w:val="0"/>
      <w:marBottom w:val="0"/>
      <w:divBdr>
        <w:top w:val="none" w:sz="0" w:space="0" w:color="auto"/>
        <w:left w:val="none" w:sz="0" w:space="0" w:color="auto"/>
        <w:bottom w:val="none" w:sz="0" w:space="0" w:color="auto"/>
        <w:right w:val="none" w:sz="0" w:space="0" w:color="auto"/>
      </w:divBdr>
    </w:div>
    <w:div w:id="1240601952">
      <w:bodyDiv w:val="1"/>
      <w:marLeft w:val="0"/>
      <w:marRight w:val="0"/>
      <w:marTop w:val="0"/>
      <w:marBottom w:val="0"/>
      <w:divBdr>
        <w:top w:val="none" w:sz="0" w:space="0" w:color="auto"/>
        <w:left w:val="none" w:sz="0" w:space="0" w:color="auto"/>
        <w:bottom w:val="none" w:sz="0" w:space="0" w:color="auto"/>
        <w:right w:val="none" w:sz="0" w:space="0" w:color="auto"/>
      </w:divBdr>
    </w:div>
    <w:div w:id="1472863049">
      <w:bodyDiv w:val="1"/>
      <w:marLeft w:val="0"/>
      <w:marRight w:val="0"/>
      <w:marTop w:val="0"/>
      <w:marBottom w:val="0"/>
      <w:divBdr>
        <w:top w:val="none" w:sz="0" w:space="0" w:color="auto"/>
        <w:left w:val="none" w:sz="0" w:space="0" w:color="auto"/>
        <w:bottom w:val="none" w:sz="0" w:space="0" w:color="auto"/>
        <w:right w:val="none" w:sz="0" w:space="0" w:color="auto"/>
      </w:divBdr>
    </w:div>
    <w:div w:id="149706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A4F217CB57A14084E98EFFAD3C7D62" ma:contentTypeVersion="13" ma:contentTypeDescription="Create a new document." ma:contentTypeScope="" ma:versionID="126ad7bb14d80183512cac346430aea6">
  <xsd:schema xmlns:xsd="http://www.w3.org/2001/XMLSchema" xmlns:xs="http://www.w3.org/2001/XMLSchema" xmlns:p="http://schemas.microsoft.com/office/2006/metadata/properties" xmlns:ns2="8b0d1605-260b-47fd-804b-8c27edd2405b" xmlns:ns3="730f74aa-8393-4aa5-b2f8-3c7aae566a68" targetNamespace="http://schemas.microsoft.com/office/2006/metadata/properties" ma:root="true" ma:fieldsID="633102269903bb9e93c1f5352fbcc284" ns2:_="" ns3:_="">
    <xsd:import namespace="8b0d1605-260b-47fd-804b-8c27edd2405b"/>
    <xsd:import namespace="730f74aa-8393-4aa5-b2f8-3c7aae566a68"/>
    <xsd:element name="properties">
      <xsd:complexType>
        <xsd:sequence>
          <xsd:element name="documentManagement">
            <xsd:complexType>
              <xsd:all>
                <xsd:element ref="ns2:SharedWithUsers" minOccurs="0"/>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0d1605-260b-47fd-804b-8c27edd2405b" elementFormDefault="qualified">
    <xsd:import namespace="http://schemas.microsoft.com/office/2006/documentManagement/types"/>
    <xsd:import namespace="http://schemas.microsoft.com/office/infopath/2007/PartnerControls"/>
    <xsd:element name="SharedWithUsers" ma:index="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b0d1605-260b-47fd-804b-8c27edd2405b">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056E3F-637D-4397-B2C0-18F2220C7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0d1605-260b-47fd-804b-8c27edd2405b"/>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05DA82-DE6D-4CAB-8BE9-6118E111EB36}">
  <ds:schemaRefs>
    <ds:schemaRef ds:uri="http://schemas.microsoft.com/office/2006/metadata/properties"/>
    <ds:schemaRef ds:uri="http://schemas.microsoft.com/office/infopath/2007/PartnerControls"/>
    <ds:schemaRef ds:uri="8b0d1605-260b-47fd-804b-8c27edd2405b"/>
  </ds:schemaRefs>
</ds:datastoreItem>
</file>

<file path=customXml/itemProps3.xml><?xml version="1.0" encoding="utf-8"?>
<ds:datastoreItem xmlns:ds="http://schemas.openxmlformats.org/officeDocument/2006/customXml" ds:itemID="{23C45899-7ADB-4DF5-BB65-CF1ED2DCFB11}">
  <ds:schemaRefs>
    <ds:schemaRef ds:uri="http://schemas.openxmlformats.org/officeDocument/2006/bibliography"/>
  </ds:schemaRefs>
</ds:datastoreItem>
</file>

<file path=customXml/itemProps4.xml><?xml version="1.0" encoding="utf-8"?>
<ds:datastoreItem xmlns:ds="http://schemas.openxmlformats.org/officeDocument/2006/customXml" ds:itemID="{154D986E-20CE-4EE2-9459-63E0998977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96</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ZZ</dc:creator>
  <cp:lastModifiedBy>Lobaton, Ursula</cp:lastModifiedBy>
  <cp:revision>3</cp:revision>
  <dcterms:created xsi:type="dcterms:W3CDTF">2022-04-19T21:21:00Z</dcterms:created>
  <dcterms:modified xsi:type="dcterms:W3CDTF">2022-04-1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4F217CB57A14084E98EFFAD3C7D62</vt:lpwstr>
  </property>
</Properties>
</file>